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ragica Makar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ag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kar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16 West Lawrence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ljic.d19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2406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ksej</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ari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